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794FD0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2E3A6F7E" wp14:editId="12D4082C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794FD0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794FD0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794FD0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794FD0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94FD0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794FD0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794FD0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794FD0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794FD0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794FD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794FD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794FD0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AKADEMİK PERSONEL</w:t>
            </w:r>
            <w:r w:rsidR="00BB4B5A" w:rsidRPr="00794FD0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 xml:space="preserve"> SORUMLUSU</w:t>
            </w:r>
          </w:p>
        </w:tc>
      </w:tr>
      <w:tr w:rsidR="00DE371C" w:rsidRPr="00794FD0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794FD0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794FD0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794FD0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A5703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bookmarkStart w:id="0" w:name="_GoBack"/>
            <w:bookmarkEnd w:id="0"/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EF33D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PROGRAM SORUMLUSU</w:t>
            </w:r>
          </w:p>
        </w:tc>
      </w:tr>
      <w:tr w:rsidR="00DE371C" w:rsidRPr="00794FD0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794FD0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+ Programı kapsamında Afyon Kocatepe Üniversitesi’nden yurtdışındaki kurumlara gönderilen ve gelen akademik personel hareketliliğinin başvuru aşamasından hareketliliğin tamamlanması sürecinde işlerin yürütülmesine, sorumlu olduğu iş ve işlemleri kanun ve diğer mevzuat düzenlemelerine (</w:t>
            </w:r>
            <w:proofErr w:type="spell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n hükümlere) uygun olarak yerine getirir.</w:t>
            </w:r>
          </w:p>
        </w:tc>
      </w:tr>
      <w:tr w:rsidR="00DE371C" w:rsidRPr="00794FD0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794FD0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 içindeki diğer servisler ile iş ilişkileri kurmak, koordinasyon ve işbirliği </w:t>
            </w: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mkanlarını</w:t>
            </w:r>
            <w:proofErr w:type="gram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özetmek ve değerlendirmek. 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22" w:line="241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ş süreçlerine ilişkin uygulamaları performans göstergelerine göre takip etmek, gözlemlenen sorunları çözüme kavuşturmak, gerekli görülen hallerde bu sorunları çözüm önerileriyle birlikte amirine sunmak. 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mirleri tarafından verilecek benzer nitelikteki diğer görevleri yapmak.</w:t>
            </w: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ınav ve tatil günlerine dikkat ederek Seçme ve Değerlendirme takvimini belirlemek.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lanları </w:t>
            </w:r>
            <w:proofErr w:type="spell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l Kitabına uygun olarak hazırlamak ve fakültelere yazı ile göndermek.  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ınav ilanına çıkmadan önce kontenjanları ve anlaşmaları gözden geçirmek. </w:t>
            </w:r>
            <w:proofErr w:type="gramEnd"/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Planlama, koordinasyon, seçim ve hareketlilik faaliyetlerini takip etmek.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3" w:line="26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i ile ilgili gelecek taleplere, sorulara (yazı, e-mail veya telefonla) kanunların belirlediği süreler </w:t>
            </w:r>
            <w:r w:rsidR="006D2E58"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çerisinde</w:t>
            </w: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cevap vermek.</w:t>
            </w: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3" w:line="26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arşı kurumla iletişime geçerek personeli </w:t>
            </w:r>
            <w:proofErr w:type="spell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ominate</w:t>
            </w:r>
            <w:proofErr w:type="spell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tmek.</w:t>
            </w: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elgelerin kurallara uygunluğunu, imzaları ve mühürleri kontrol etmek.</w:t>
            </w: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End"/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Hibe ödeme talebi hazırlamak. </w:t>
            </w:r>
          </w:p>
          <w:p w:rsidR="00794FD0" w:rsidRPr="00794FD0" w:rsidRDefault="00794FD0" w:rsidP="00794FD0">
            <w:pPr>
              <w:numPr>
                <w:ilvl w:val="0"/>
                <w:numId w:val="15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Yıl sonu</w:t>
            </w:r>
            <w:proofErr w:type="gramEnd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raporunda ilgili girişleri yapmak.</w:t>
            </w: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794FD0" w:rsidRDefault="00DE371C" w:rsidP="00794FD0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794FD0" w:rsidRDefault="00794FD0" w:rsidP="00794FD0">
            <w:pPr>
              <w:numPr>
                <w:ilvl w:val="0"/>
                <w:numId w:val="16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Default="00794FD0" w:rsidP="00794FD0">
            <w:pPr>
              <w:numPr>
                <w:ilvl w:val="0"/>
                <w:numId w:val="16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  <w:p w:rsidR="00787301" w:rsidRPr="00794FD0" w:rsidRDefault="00787301" w:rsidP="00787301">
            <w:pPr>
              <w:spacing w:after="0"/>
              <w:ind w:left="162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94FD0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274" w:rsidRPr="00794FD0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  <w:p w:rsidR="00DE371C" w:rsidRPr="00794FD0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n az lisans mezunu olmak ve İngilizce bilmek</w:t>
            </w:r>
            <w:r w:rsidR="00643A25" w:rsidRPr="00794FD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.</w:t>
            </w:r>
          </w:p>
          <w:p w:rsidR="00794FD0" w:rsidRPr="00794FD0" w:rsidRDefault="00794FD0" w:rsidP="00794FD0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94FD0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794FD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Default="00DE371C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794FD0" w:rsidRPr="00794FD0" w:rsidRDefault="00794FD0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94FD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794FD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94FD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794FD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Default="00787301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kademik Personel</w:t>
            </w:r>
            <w:r w:rsidR="00C3635E"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Sorumlusu</w:t>
            </w:r>
          </w:p>
          <w:p w:rsidR="00794FD0" w:rsidRPr="00794FD0" w:rsidRDefault="00794FD0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794FD0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794FD0" w:rsidRPr="00794FD0" w:rsidRDefault="00794FD0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94FD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794FD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794FD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794FD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Default="002C60B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794FD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  <w:p w:rsidR="00794FD0" w:rsidRPr="00794FD0" w:rsidRDefault="00794FD0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:rsidR="00337904" w:rsidRPr="00794FD0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794F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5CC30DB"/>
    <w:multiLevelType w:val="hybridMultilevel"/>
    <w:tmpl w:val="FF481A06"/>
    <w:lvl w:ilvl="0" w:tplc="B1F6B530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BE2F694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4C28BF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E3E219F6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650377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0F0EEE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5B820C5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CE04564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9530D80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8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4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7C411A1D"/>
    <w:multiLevelType w:val="hybridMultilevel"/>
    <w:tmpl w:val="838E84FC"/>
    <w:lvl w:ilvl="0" w:tplc="88FA695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21E9F26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2CA266C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64BC08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7C6753E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496EC50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018E634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6EEAD5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72890F4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0"/>
  </w:num>
  <w:num w:numId="12">
    <w:abstractNumId w:val="1"/>
  </w:num>
  <w:num w:numId="13">
    <w:abstractNumId w:val="13"/>
  </w:num>
  <w:num w:numId="14">
    <w:abstractNumId w:val="6"/>
  </w:num>
  <w:num w:numId="15">
    <w:abstractNumId w:val="15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wUARPnEBywAAAA="/>
  </w:docVars>
  <w:rsids>
    <w:rsidRoot w:val="00DE371C"/>
    <w:rsid w:val="000309DB"/>
    <w:rsid w:val="000D1974"/>
    <w:rsid w:val="002C60B5"/>
    <w:rsid w:val="00337904"/>
    <w:rsid w:val="003B1B19"/>
    <w:rsid w:val="005C31EB"/>
    <w:rsid w:val="00643A25"/>
    <w:rsid w:val="00672E78"/>
    <w:rsid w:val="006D2E58"/>
    <w:rsid w:val="00775CBA"/>
    <w:rsid w:val="00786453"/>
    <w:rsid w:val="00787301"/>
    <w:rsid w:val="00794FD0"/>
    <w:rsid w:val="009F0150"/>
    <w:rsid w:val="00BB4B5A"/>
    <w:rsid w:val="00C3635E"/>
    <w:rsid w:val="00CF09A4"/>
    <w:rsid w:val="00DA5703"/>
    <w:rsid w:val="00DE371C"/>
    <w:rsid w:val="00E1063C"/>
    <w:rsid w:val="00E72274"/>
    <w:rsid w:val="00E80912"/>
    <w:rsid w:val="00E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6</cp:revision>
  <dcterms:created xsi:type="dcterms:W3CDTF">2021-04-07T11:46:00Z</dcterms:created>
  <dcterms:modified xsi:type="dcterms:W3CDTF">2021-04-07T11:53:00Z</dcterms:modified>
</cp:coreProperties>
</file>